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e66e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c312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46:28Z</dcterms:created>
  <dcterms:modified xsi:type="dcterms:W3CDTF">2018-11-09T07:46:28Z</dcterms:modified>
</cp:coreProperties>
</file>